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224FE47F" w:rsidR="00767C4B" w:rsidRDefault="00767C4B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38"/>
        <w:gridCol w:w="7156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7965A42C" w:rsidR="00501A77" w:rsidRPr="0050771E" w:rsidRDefault="00015C1B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/>
                <w:sz w:val="40"/>
                <w:szCs w:val="40"/>
              </w:rPr>
              <w:t>8</w:t>
            </w:r>
          </w:p>
        </w:tc>
        <w:tc>
          <w:tcPr>
            <w:tcW w:w="7334" w:type="dxa"/>
          </w:tcPr>
          <w:p w14:paraId="3A614E20" w14:textId="3C853CA9" w:rsidR="00FD259F" w:rsidRPr="00015C1B" w:rsidRDefault="00D63F50" w:rsidP="0082255E">
            <w:pPr>
              <w:widowControl/>
              <w:shd w:val="clear" w:color="auto" w:fill="FFFFFF"/>
              <w:wordWrap/>
              <w:autoSpaceDE/>
              <w:autoSpaceDN/>
              <w:jc w:val="center"/>
              <w:rPr>
                <w:rFonts w:ascii="Helvetica" w:eastAsia="굴림" w:hAnsi="Helvetica" w:cs="Helvetica"/>
                <w:color w:val="2D3B45"/>
                <w:kern w:val="0"/>
                <w:sz w:val="24"/>
              </w:rPr>
            </w:pPr>
            <w:r w:rsidRPr="00D63F50">
              <w:rPr>
                <w:rFonts w:ascii="굴림체" w:eastAsia="굴림체" w:hAnsi="굴림체" w:cs="Helvetica" w:hint="eastAsia"/>
                <w:color w:val="2D3B45"/>
                <w:kern w:val="36"/>
                <w:sz w:val="40"/>
                <w:szCs w:val="40"/>
              </w:rPr>
              <w:t xml:space="preserve">RiCpp_RPi.pdf의 Exercise 3: Stopwatch </w:t>
            </w:r>
            <w:r>
              <w:rPr>
                <w:rFonts w:ascii="굴림체" w:eastAsia="굴림체" w:hAnsi="굴림체" w:cs="Helvetica" w:hint="eastAsia"/>
                <w:color w:val="2D3B45"/>
                <w:kern w:val="36"/>
                <w:sz w:val="40"/>
                <w:szCs w:val="40"/>
              </w:rPr>
              <w:t>추가 제출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7DB9F201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B45791">
              <w:rPr>
                <w:rFonts w:ascii="굴림체" w:eastAsia="굴림체" w:hAnsi="굴림체"/>
                <w:sz w:val="28"/>
                <w:szCs w:val="28"/>
              </w:rPr>
              <w:t>4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057D2E">
              <w:rPr>
                <w:rFonts w:ascii="굴림체" w:eastAsia="굴림체" w:hAnsi="굴림체"/>
                <w:sz w:val="28"/>
                <w:szCs w:val="28"/>
              </w:rPr>
              <w:t>30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13A3D141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BA3401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BA3401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46F38A57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BA3401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09C64BA1" w14:textId="137C9883" w:rsidR="00663F04" w:rsidRDefault="00663F0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0B8E31A8" w14:textId="57981038" w:rsidR="009F6ACB" w:rsidRDefault="009F6ACB" w:rsidP="009F6ACB">
      <w:pPr>
        <w:rPr>
          <w:rFonts w:ascii="굴림체" w:eastAsia="굴림체" w:hAnsi="굴림체"/>
          <w:bCs/>
          <w:sz w:val="22"/>
          <w:szCs w:val="22"/>
        </w:rPr>
      </w:pPr>
    </w:p>
    <w:p w14:paraId="33D47808" w14:textId="37605832" w:rsidR="007C1048" w:rsidRPr="00C377FF" w:rsidRDefault="007C1048" w:rsidP="007C1048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프로그램의 동작 방식을 설명할 때 </w:t>
      </w:r>
      <w:r>
        <w:rPr>
          <w:rFonts w:ascii="굴림체" w:eastAsia="굴림체" w:hAnsi="굴림체"/>
          <w:bCs/>
          <w:sz w:val="22"/>
          <w:szCs w:val="22"/>
        </w:rPr>
        <w:t>object model diagram</w:t>
      </w:r>
      <w:r>
        <w:rPr>
          <w:rFonts w:ascii="굴림체" w:eastAsia="굴림체" w:hAnsi="굴림체" w:hint="eastAsia"/>
          <w:bCs/>
          <w:sz w:val="22"/>
          <w:szCs w:val="22"/>
        </w:rPr>
        <w:t>을 참고하면 좋을 것 같아 사진을 첨부했다.</w:t>
      </w:r>
      <w:r w:rsidR="00B35AA9">
        <w:rPr>
          <w:rFonts w:ascii="굴림체" w:eastAsia="굴림체" w:hAnsi="굴림체"/>
          <w:bCs/>
          <w:sz w:val="22"/>
          <w:szCs w:val="22"/>
        </w:rPr>
        <w:t xml:space="preserve"> </w:t>
      </w:r>
      <w:r w:rsidR="00B35AA9">
        <w:rPr>
          <w:rFonts w:ascii="굴림체" w:eastAsia="굴림체" w:hAnsi="굴림체" w:hint="eastAsia"/>
          <w:bCs/>
          <w:sz w:val="22"/>
          <w:szCs w:val="22"/>
        </w:rPr>
        <w:t>프로그램의</w:t>
      </w:r>
      <w:r w:rsidR="00D21B76">
        <w:rPr>
          <w:rFonts w:ascii="굴림체" w:eastAsia="굴림체" w:hAnsi="굴림체"/>
          <w:bCs/>
          <w:sz w:val="22"/>
          <w:szCs w:val="22"/>
        </w:rPr>
        <w:t xml:space="preserve"> </w:t>
      </w:r>
      <w:r w:rsidR="00D21B76">
        <w:rPr>
          <w:rFonts w:ascii="굴림체" w:eastAsia="굴림체" w:hAnsi="굴림체" w:hint="eastAsia"/>
          <w:bCs/>
          <w:sz w:val="22"/>
          <w:szCs w:val="22"/>
        </w:rPr>
        <w:t>전체적인 구조를 파악할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6B418DA5" w14:textId="214225AD" w:rsidR="005661D7" w:rsidRPr="00BD5613" w:rsidRDefault="008F70E0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noProof/>
        </w:rPr>
        <w:drawing>
          <wp:inline distT="0" distB="0" distL="0" distR="0" wp14:anchorId="01AC1E4A" wp14:editId="1062F7F3">
            <wp:extent cx="5532921" cy="219456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35632" cy="219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92A0B" w14:textId="65B96E7B" w:rsidR="005661D7" w:rsidRPr="00DC070B" w:rsidRDefault="005661D7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F21B1F3" w14:textId="2EEB8754" w:rsidR="005661D7" w:rsidRPr="00DC070B" w:rsidRDefault="00592E0C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B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utton object는 </w:t>
      </w:r>
      <w:r w:rsidR="00EC6903">
        <w:rPr>
          <w:rFonts w:ascii="굴림체" w:eastAsia="굴림체" w:hAnsi="굴림체" w:hint="eastAsia"/>
          <w:bCs/>
          <w:sz w:val="22"/>
          <w:szCs w:val="22"/>
        </w:rPr>
        <w:t xml:space="preserve">다음과 같은 </w:t>
      </w:r>
      <w:r w:rsidR="00EC6903">
        <w:rPr>
          <w:rFonts w:ascii="굴림체" w:eastAsia="굴림체" w:hAnsi="굴림체"/>
          <w:bCs/>
          <w:sz w:val="22"/>
          <w:szCs w:val="22"/>
        </w:rPr>
        <w:t>state</w:t>
      </w:r>
      <w:r w:rsidR="00EC6903">
        <w:rPr>
          <w:rFonts w:ascii="굴림체" w:eastAsia="굴림체" w:hAnsi="굴림체" w:hint="eastAsia"/>
          <w:bCs/>
          <w:sz w:val="22"/>
          <w:szCs w:val="22"/>
        </w:rPr>
        <w:t>c</w:t>
      </w:r>
      <w:r w:rsidR="00EC6903">
        <w:rPr>
          <w:rFonts w:ascii="굴림체" w:eastAsia="굴림체" w:hAnsi="굴림체"/>
          <w:bCs/>
          <w:sz w:val="22"/>
          <w:szCs w:val="22"/>
        </w:rPr>
        <w:t>hart</w:t>
      </w:r>
      <w:r w:rsidR="00EC6903">
        <w:rPr>
          <w:rFonts w:ascii="굴림체" w:eastAsia="굴림체" w:hAnsi="굴림체" w:hint="eastAsia"/>
          <w:bCs/>
          <w:sz w:val="22"/>
          <w:szCs w:val="22"/>
        </w:rPr>
        <w:t>를 가진다.</w:t>
      </w:r>
      <w:r w:rsidR="00622BC6">
        <w:rPr>
          <w:rFonts w:ascii="굴림체" w:eastAsia="굴림체" w:hAnsi="굴림체"/>
          <w:bCs/>
          <w:sz w:val="22"/>
          <w:szCs w:val="22"/>
        </w:rPr>
        <w:t xml:space="preserve"> </w:t>
      </w:r>
      <w:r w:rsidR="0026748D">
        <w:rPr>
          <w:rFonts w:ascii="굴림체" w:eastAsia="굴림체" w:hAnsi="굴림체" w:hint="eastAsia"/>
          <w:bCs/>
          <w:sz w:val="22"/>
          <w:szCs w:val="22"/>
        </w:rPr>
        <w:t xml:space="preserve">처음엔 </w:t>
      </w:r>
      <w:r w:rsidR="0026748D">
        <w:rPr>
          <w:rFonts w:ascii="굴림체" w:eastAsia="굴림체" w:hAnsi="굴림체"/>
          <w:bCs/>
          <w:sz w:val="22"/>
          <w:szCs w:val="22"/>
        </w:rPr>
        <w:t xml:space="preserve">idle </w:t>
      </w:r>
      <w:r w:rsidR="0026748D">
        <w:rPr>
          <w:rFonts w:ascii="굴림체" w:eastAsia="굴림체" w:hAnsi="굴림체" w:hint="eastAsia"/>
          <w:bCs/>
          <w:sz w:val="22"/>
          <w:szCs w:val="22"/>
        </w:rPr>
        <w:t>상태에서 기다린다.</w:t>
      </w:r>
      <w:r w:rsidR="0026748D">
        <w:rPr>
          <w:rFonts w:ascii="굴림체" w:eastAsia="굴림체" w:hAnsi="굴림체"/>
          <w:bCs/>
          <w:sz w:val="22"/>
          <w:szCs w:val="22"/>
        </w:rPr>
        <w:t xml:space="preserve"> </w:t>
      </w:r>
      <w:r w:rsidR="00622BC6">
        <w:rPr>
          <w:rFonts w:ascii="굴림체" w:eastAsia="굴림체" w:hAnsi="굴림체"/>
          <w:bCs/>
          <w:sz w:val="22"/>
          <w:szCs w:val="22"/>
        </w:rPr>
        <w:t>evPress</w:t>
      </w:r>
      <w:r w:rsidR="00622BC6">
        <w:rPr>
          <w:rFonts w:ascii="굴림체" w:eastAsia="굴림체" w:hAnsi="굴림체" w:hint="eastAsia"/>
          <w:bCs/>
          <w:sz w:val="22"/>
          <w:szCs w:val="22"/>
        </w:rPr>
        <w:t xml:space="preserve">가 발생하면 </w:t>
      </w:r>
      <w:r w:rsidR="00622BC6">
        <w:rPr>
          <w:rFonts w:ascii="굴림체" w:eastAsia="굴림체" w:hAnsi="굴림체"/>
          <w:bCs/>
          <w:sz w:val="22"/>
          <w:szCs w:val="22"/>
        </w:rPr>
        <w:t>Timer</w:t>
      </w:r>
      <w:r w:rsidR="00622BC6"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622BC6">
        <w:rPr>
          <w:rFonts w:ascii="굴림체" w:eastAsia="굴림체" w:hAnsi="굴림체"/>
          <w:bCs/>
          <w:sz w:val="22"/>
          <w:szCs w:val="22"/>
        </w:rPr>
        <w:t>evStartStop</w:t>
      </w:r>
      <w:r w:rsidR="00622BC6">
        <w:rPr>
          <w:rFonts w:ascii="굴림체" w:eastAsia="굴림체" w:hAnsi="굴림체" w:hint="eastAsia"/>
          <w:bCs/>
          <w:sz w:val="22"/>
          <w:szCs w:val="22"/>
        </w:rPr>
        <w:t xml:space="preserve">을 발생시키고 </w:t>
      </w:r>
      <w:r w:rsidR="00622BC6">
        <w:rPr>
          <w:rFonts w:ascii="굴림체" w:eastAsia="굴림체" w:hAnsi="굴림체"/>
          <w:bCs/>
          <w:sz w:val="22"/>
          <w:szCs w:val="22"/>
        </w:rPr>
        <w:t xml:space="preserve">pressed </w:t>
      </w:r>
      <w:r w:rsidR="00622BC6">
        <w:rPr>
          <w:rFonts w:ascii="굴림체" w:eastAsia="굴림체" w:hAnsi="굴림체" w:hint="eastAsia"/>
          <w:bCs/>
          <w:sz w:val="22"/>
          <w:szCs w:val="22"/>
        </w:rPr>
        <w:t>state에서</w:t>
      </w:r>
      <w:r w:rsidR="00B10DB3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B10DB3">
        <w:rPr>
          <w:rFonts w:ascii="굴림체" w:eastAsia="굴림체" w:hAnsi="굴림체"/>
          <w:bCs/>
          <w:sz w:val="22"/>
          <w:szCs w:val="22"/>
        </w:rPr>
        <w:t>30ms</w:t>
      </w:r>
      <w:r w:rsidR="00B10DB3">
        <w:rPr>
          <w:rFonts w:ascii="굴림체" w:eastAsia="굴림체" w:hAnsi="굴림체" w:hint="eastAsia"/>
          <w:bCs/>
          <w:sz w:val="22"/>
          <w:szCs w:val="22"/>
        </w:rPr>
        <w:t>마다</w:t>
      </w:r>
      <w:r w:rsidR="00622BC6">
        <w:rPr>
          <w:rFonts w:ascii="굴림체" w:eastAsia="굴림체" w:hAnsi="굴림체" w:hint="eastAsia"/>
          <w:bCs/>
          <w:sz w:val="22"/>
          <w:szCs w:val="22"/>
        </w:rPr>
        <w:t xml:space="preserve"> 버튼의 입력 값을 확인한다.</w:t>
      </w:r>
      <w:r w:rsidR="00C96DA2">
        <w:rPr>
          <w:rFonts w:ascii="굴림체" w:eastAsia="굴림체" w:hAnsi="굴림체"/>
          <w:bCs/>
          <w:sz w:val="22"/>
          <w:szCs w:val="22"/>
        </w:rPr>
        <w:t xml:space="preserve"> </w:t>
      </w:r>
      <w:r w:rsidR="00C96DA2">
        <w:rPr>
          <w:rFonts w:ascii="굴림체" w:eastAsia="굴림체" w:hAnsi="굴림체" w:hint="eastAsia"/>
          <w:bCs/>
          <w:sz w:val="22"/>
          <w:szCs w:val="22"/>
        </w:rPr>
        <w:t xml:space="preserve">버튼 입력이 감지되면 </w:t>
      </w:r>
      <w:r w:rsidR="00C96DA2">
        <w:rPr>
          <w:rFonts w:ascii="굴림체" w:eastAsia="굴림체" w:hAnsi="굴림체"/>
          <w:bCs/>
          <w:sz w:val="22"/>
          <w:szCs w:val="22"/>
        </w:rPr>
        <w:t>evRelease</w:t>
      </w:r>
      <w:r w:rsidR="00C96DA2">
        <w:rPr>
          <w:rFonts w:ascii="굴림체" w:eastAsia="굴림체" w:hAnsi="굴림체" w:hint="eastAsia"/>
          <w:bCs/>
          <w:sz w:val="22"/>
          <w:szCs w:val="22"/>
        </w:rPr>
        <w:t>를 발생시킨다.</w:t>
      </w:r>
      <w:r w:rsidR="00C96DA2">
        <w:rPr>
          <w:rFonts w:ascii="굴림체" w:eastAsia="굴림체" w:hAnsi="굴림체"/>
          <w:bCs/>
          <w:sz w:val="22"/>
          <w:szCs w:val="22"/>
        </w:rPr>
        <w:t xml:space="preserve"> </w:t>
      </w:r>
      <w:r w:rsidR="00C96DA2">
        <w:rPr>
          <w:rFonts w:ascii="굴림체" w:eastAsia="굴림체" w:hAnsi="굴림체" w:hint="eastAsia"/>
          <w:bCs/>
          <w:sz w:val="22"/>
          <w:szCs w:val="22"/>
        </w:rPr>
        <w:t xml:space="preserve">이는 </w:t>
      </w:r>
      <w:r w:rsidR="00C96DA2">
        <w:rPr>
          <w:rFonts w:ascii="굴림체" w:eastAsia="굴림체" w:hAnsi="굴림체"/>
          <w:bCs/>
          <w:sz w:val="22"/>
          <w:szCs w:val="22"/>
        </w:rPr>
        <w:t xml:space="preserve">polling </w:t>
      </w:r>
      <w:r w:rsidR="00C96DA2">
        <w:rPr>
          <w:rFonts w:ascii="굴림체" w:eastAsia="굴림체" w:hAnsi="굴림체" w:hint="eastAsia"/>
          <w:bCs/>
          <w:sz w:val="22"/>
          <w:szCs w:val="22"/>
        </w:rPr>
        <w:t xml:space="preserve">방식에서 </w:t>
      </w:r>
      <w:r w:rsidR="00FE4AA1">
        <w:rPr>
          <w:rFonts w:ascii="굴림체" w:eastAsia="굴림체" w:hAnsi="굴림체" w:hint="eastAsia"/>
          <w:bCs/>
          <w:sz w:val="22"/>
          <w:szCs w:val="22"/>
        </w:rPr>
        <w:t xml:space="preserve">버튼 </w:t>
      </w:r>
      <w:r w:rsidR="00C96DA2">
        <w:rPr>
          <w:rFonts w:ascii="굴림체" w:eastAsia="굴림체" w:hAnsi="굴림체" w:hint="eastAsia"/>
          <w:bCs/>
          <w:sz w:val="22"/>
          <w:szCs w:val="22"/>
        </w:rPr>
        <w:t>채터링을 방지하기 위함이다.</w:t>
      </w:r>
      <w:r w:rsidR="00C96DA2">
        <w:rPr>
          <w:rFonts w:ascii="굴림체" w:eastAsia="굴림체" w:hAnsi="굴림체"/>
          <w:bCs/>
          <w:sz w:val="22"/>
          <w:szCs w:val="22"/>
        </w:rPr>
        <w:t xml:space="preserve"> </w:t>
      </w:r>
      <w:r w:rsidR="00622BC6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14903563" w14:textId="71A4652F" w:rsidR="005661D7" w:rsidRPr="00DC070B" w:rsidRDefault="000517FA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ACA9EC1" wp14:editId="0432EE83">
            <wp:extent cx="4824704" cy="27813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0725" cy="2784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4C782" w14:textId="25F17BF6" w:rsidR="005661D7" w:rsidRDefault="005661D7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C035F6F" w14:textId="635E3515" w:rsidR="00F20951" w:rsidRDefault="00F2095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302740C5" w14:textId="6CEC8CBF" w:rsidR="005742A1" w:rsidRDefault="005742A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9E06AA8" w14:textId="77777777" w:rsidR="005742A1" w:rsidRDefault="005742A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3F11416D" w14:textId="2F3BF74F" w:rsidR="00F20951" w:rsidRDefault="00F20951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Timer</w:t>
      </w:r>
      <w:r>
        <w:rPr>
          <w:rFonts w:ascii="굴림체" w:eastAsia="굴림체" w:hAnsi="굴림체"/>
          <w:bCs/>
          <w:sz w:val="22"/>
          <w:szCs w:val="22"/>
        </w:rPr>
        <w:t xml:space="preserve"> object</w:t>
      </w:r>
      <w:r>
        <w:rPr>
          <w:rFonts w:ascii="굴림체" w:eastAsia="굴림체" w:hAnsi="굴림체" w:hint="eastAsia"/>
          <w:bCs/>
          <w:sz w:val="22"/>
          <w:szCs w:val="22"/>
        </w:rPr>
        <w:t>에서는 시간을 측정하고 출력한다</w:t>
      </w:r>
      <w:r w:rsidR="00743FF5">
        <w:rPr>
          <w:rFonts w:ascii="굴림체" w:eastAsia="굴림체" w:hAnsi="굴림체"/>
          <w:bCs/>
          <w:sz w:val="22"/>
          <w:szCs w:val="22"/>
        </w:rPr>
        <w:t>.</w:t>
      </w:r>
      <w:r w:rsidR="00252E21">
        <w:rPr>
          <w:rFonts w:ascii="굴림체" w:eastAsia="굴림체" w:hAnsi="굴림체"/>
          <w:bCs/>
          <w:sz w:val="22"/>
          <w:szCs w:val="22"/>
        </w:rPr>
        <w:t xml:space="preserve"> </w:t>
      </w:r>
      <w:r w:rsidR="00743FF5">
        <w:rPr>
          <w:rFonts w:ascii="굴림체" w:eastAsia="굴림체" w:hAnsi="굴림체"/>
          <w:bCs/>
          <w:sz w:val="22"/>
          <w:szCs w:val="22"/>
        </w:rPr>
        <w:t xml:space="preserve">처음 </w:t>
      </w:r>
      <w:r w:rsidR="00743FF5">
        <w:rPr>
          <w:rFonts w:ascii="굴림체" w:eastAsia="굴림체" w:hAnsi="굴림체" w:hint="eastAsia"/>
          <w:bCs/>
          <w:sz w:val="22"/>
          <w:szCs w:val="22"/>
        </w:rPr>
        <w:t>시작하면 콘솔</w:t>
      </w:r>
      <w:r w:rsidR="00016307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창에는 </w:t>
      </w:r>
      <w:r w:rsidR="00743FF5">
        <w:rPr>
          <w:rFonts w:ascii="굴림체" w:eastAsia="굴림체" w:hAnsi="굴림체"/>
          <w:bCs/>
          <w:sz w:val="22"/>
          <w:szCs w:val="22"/>
        </w:rPr>
        <w:t>0:0</w:t>
      </w:r>
      <w:r w:rsidR="005D5801">
        <w:rPr>
          <w:rFonts w:ascii="굴림체" w:eastAsia="굴림체" w:hAnsi="굴림체" w:hint="eastAsia"/>
          <w:bCs/>
          <w:sz w:val="22"/>
          <w:szCs w:val="22"/>
        </w:rPr>
        <w:t xml:space="preserve">이 출력되고 </w:t>
      </w:r>
      <w:r w:rsidR="00016307">
        <w:rPr>
          <w:rFonts w:ascii="굴림체" w:eastAsia="굴림체" w:hAnsi="굴림체"/>
          <w:bCs/>
          <w:sz w:val="22"/>
          <w:szCs w:val="22"/>
        </w:rPr>
        <w:t>1</w:t>
      </w:r>
      <w:r w:rsidR="00016307">
        <w:rPr>
          <w:rFonts w:ascii="굴림체" w:eastAsia="굴림체" w:hAnsi="굴림체" w:hint="eastAsia"/>
          <w:bCs/>
          <w:sz w:val="22"/>
          <w:szCs w:val="22"/>
        </w:rPr>
        <w:t>초마다 증가된 시간을 출력한다.</w:t>
      </w:r>
      <w:r w:rsidR="00016307">
        <w:rPr>
          <w:rFonts w:ascii="굴림체" w:eastAsia="굴림체" w:hAnsi="굴림체"/>
          <w:bCs/>
          <w:sz w:val="22"/>
          <w:szCs w:val="22"/>
        </w:rPr>
        <w:t xml:space="preserve"> </w:t>
      </w:r>
      <w:r w:rsidR="00743FF5">
        <w:rPr>
          <w:rFonts w:ascii="굴림체" w:eastAsia="굴림체" w:hAnsi="굴림체"/>
          <w:bCs/>
          <w:sz w:val="22"/>
          <w:szCs w:val="22"/>
        </w:rPr>
        <w:t>evStartStop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이 발생하면 </w:t>
      </w:r>
      <w:r w:rsidR="00611985">
        <w:rPr>
          <w:rFonts w:ascii="굴림체" w:eastAsia="굴림체" w:hAnsi="굴림체" w:hint="eastAsia"/>
          <w:bCs/>
          <w:sz w:val="22"/>
          <w:szCs w:val="22"/>
        </w:rPr>
        <w:t>시간이 멈춘다.</w:t>
      </w:r>
      <w:r w:rsidR="00611985">
        <w:rPr>
          <w:rFonts w:ascii="굴림체" w:eastAsia="굴림체" w:hAnsi="굴림체"/>
          <w:bCs/>
          <w:sz w:val="22"/>
          <w:szCs w:val="22"/>
        </w:rPr>
        <w:t xml:space="preserve"> </w:t>
      </w:r>
      <w:r w:rsidR="00611985">
        <w:rPr>
          <w:rFonts w:ascii="굴림체" w:eastAsia="굴림체" w:hAnsi="굴림체" w:hint="eastAsia"/>
          <w:bCs/>
          <w:sz w:val="22"/>
          <w:szCs w:val="22"/>
        </w:rPr>
        <w:t xml:space="preserve">다시 </w:t>
      </w:r>
      <w:r w:rsidR="00611985">
        <w:rPr>
          <w:rFonts w:ascii="굴림체" w:eastAsia="굴림체" w:hAnsi="굴림체"/>
          <w:bCs/>
          <w:sz w:val="22"/>
          <w:szCs w:val="22"/>
        </w:rPr>
        <w:t>evStartStop</w:t>
      </w:r>
      <w:r w:rsidR="00611985">
        <w:rPr>
          <w:rFonts w:ascii="굴림체" w:eastAsia="굴림체" w:hAnsi="굴림체" w:hint="eastAsia"/>
          <w:bCs/>
          <w:sz w:val="22"/>
          <w:szCs w:val="22"/>
        </w:rPr>
        <w:t xml:space="preserve">이 발생하면 다시 </w:t>
      </w:r>
      <w:r w:rsidR="00743FF5">
        <w:rPr>
          <w:rFonts w:ascii="굴림체" w:eastAsia="굴림체" w:hAnsi="굴림체" w:hint="eastAsia"/>
          <w:bCs/>
          <w:sz w:val="22"/>
          <w:szCs w:val="22"/>
        </w:rPr>
        <w:t>o</w:t>
      </w:r>
      <w:r w:rsidR="00743FF5">
        <w:rPr>
          <w:rFonts w:ascii="굴림체" w:eastAsia="굴림체" w:hAnsi="굴림체"/>
          <w:bCs/>
          <w:sz w:val="22"/>
          <w:szCs w:val="22"/>
        </w:rPr>
        <w:t>n state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6667ED">
        <w:rPr>
          <w:rFonts w:ascii="굴림체" w:eastAsia="굴림체" w:hAnsi="굴림체" w:hint="eastAsia"/>
          <w:bCs/>
          <w:sz w:val="22"/>
          <w:szCs w:val="22"/>
        </w:rPr>
        <w:t>시간을 계속 측정</w:t>
      </w:r>
      <w:r w:rsidR="009A4BCF">
        <w:rPr>
          <w:rFonts w:ascii="굴림체" w:eastAsia="굴림체" w:hAnsi="굴림체" w:hint="eastAsia"/>
          <w:bCs/>
          <w:sz w:val="22"/>
          <w:szCs w:val="22"/>
        </w:rPr>
        <w:t>한다.</w:t>
      </w:r>
      <w:r w:rsidR="009A4BCF">
        <w:rPr>
          <w:rFonts w:ascii="굴림체" w:eastAsia="굴림체" w:hAnsi="굴림체"/>
          <w:bCs/>
          <w:sz w:val="22"/>
          <w:szCs w:val="22"/>
        </w:rPr>
        <w:t xml:space="preserve"> </w:t>
      </w:r>
      <w:r w:rsidR="00743FF5">
        <w:rPr>
          <w:rFonts w:ascii="굴림체" w:eastAsia="굴림체" w:hAnsi="굴림체" w:hint="eastAsia"/>
          <w:bCs/>
          <w:sz w:val="22"/>
          <w:szCs w:val="22"/>
        </w:rPr>
        <w:t>버튼이 또 눌리게 되면</w:t>
      </w:r>
      <w:r w:rsidR="006667ED">
        <w:rPr>
          <w:rFonts w:ascii="굴림체" w:eastAsia="굴림체" w:hAnsi="굴림체" w:hint="eastAsia"/>
          <w:bCs/>
          <w:sz w:val="22"/>
          <w:szCs w:val="22"/>
        </w:rPr>
        <w:t xml:space="preserve"> e</w:t>
      </w:r>
      <w:r w:rsidR="006667ED">
        <w:rPr>
          <w:rFonts w:ascii="굴림체" w:eastAsia="굴림체" w:hAnsi="굴림체"/>
          <w:bCs/>
          <w:sz w:val="22"/>
          <w:szCs w:val="22"/>
        </w:rPr>
        <w:t>vStartStop</w:t>
      </w:r>
      <w:r w:rsidR="006667ED">
        <w:rPr>
          <w:rFonts w:ascii="굴림체" w:eastAsia="굴림체" w:hAnsi="굴림체" w:hint="eastAsia"/>
          <w:bCs/>
          <w:sz w:val="22"/>
          <w:szCs w:val="22"/>
        </w:rPr>
        <w:t>이 발생하고,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743FF5">
        <w:rPr>
          <w:rFonts w:ascii="굴림체" w:eastAsia="굴림체" w:hAnsi="굴림체"/>
          <w:bCs/>
          <w:sz w:val="22"/>
          <w:szCs w:val="22"/>
        </w:rPr>
        <w:t xml:space="preserve">off </w:t>
      </w:r>
      <w:r w:rsidR="00743FF5">
        <w:rPr>
          <w:rFonts w:ascii="굴림체" w:eastAsia="굴림체" w:hAnsi="굴림체" w:hint="eastAsia"/>
          <w:bCs/>
          <w:sz w:val="22"/>
          <w:szCs w:val="22"/>
        </w:rPr>
        <w:t>stat</w:t>
      </w:r>
      <w:r w:rsidR="00743FF5">
        <w:rPr>
          <w:rFonts w:ascii="굴림체" w:eastAsia="굴림체" w:hAnsi="굴림체"/>
          <w:bCs/>
          <w:sz w:val="22"/>
          <w:szCs w:val="22"/>
        </w:rPr>
        <w:t>e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로 가서 </w:t>
      </w:r>
      <w:r w:rsidR="009A4BCF">
        <w:rPr>
          <w:rFonts w:ascii="굴림체" w:eastAsia="굴림체" w:hAnsi="굴림체" w:hint="eastAsia"/>
          <w:bCs/>
          <w:sz w:val="22"/>
          <w:szCs w:val="22"/>
        </w:rPr>
        <w:t>멈춘다.</w:t>
      </w:r>
      <w:r w:rsidR="009A4BCF">
        <w:rPr>
          <w:rFonts w:ascii="굴림체" w:eastAsia="굴림체" w:hAnsi="굴림체"/>
          <w:bCs/>
          <w:sz w:val="22"/>
          <w:szCs w:val="22"/>
        </w:rPr>
        <w:t xml:space="preserve"> </w:t>
      </w:r>
      <w:r w:rsidR="009A4BCF">
        <w:rPr>
          <w:rFonts w:ascii="굴림체" w:eastAsia="굴림체" w:hAnsi="굴림체" w:hint="eastAsia"/>
          <w:bCs/>
          <w:sz w:val="22"/>
          <w:szCs w:val="22"/>
        </w:rPr>
        <w:t>이</w:t>
      </w:r>
      <w:r w:rsidR="00AA6B6A">
        <w:rPr>
          <w:rFonts w:ascii="굴림체" w:eastAsia="굴림체" w:hAnsi="굴림체" w:hint="eastAsia"/>
          <w:bCs/>
          <w:sz w:val="22"/>
          <w:szCs w:val="22"/>
        </w:rPr>
        <w:t xml:space="preserve"> 과정을 반복하며 시</w:t>
      </w:r>
      <w:r w:rsidR="001E16EF">
        <w:rPr>
          <w:rFonts w:ascii="굴림체" w:eastAsia="굴림체" w:hAnsi="굴림체" w:hint="eastAsia"/>
          <w:bCs/>
          <w:sz w:val="22"/>
          <w:szCs w:val="22"/>
        </w:rPr>
        <w:t>계</w:t>
      </w:r>
      <w:r w:rsidR="00AA6B6A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AA6B6A">
        <w:rPr>
          <w:rFonts w:ascii="굴림체" w:eastAsia="굴림체" w:hAnsi="굴림체"/>
          <w:bCs/>
          <w:sz w:val="22"/>
          <w:szCs w:val="22"/>
        </w:rPr>
        <w:t>on/off</w:t>
      </w:r>
      <w:r w:rsidR="009A4BCF">
        <w:rPr>
          <w:rFonts w:ascii="굴림체" w:eastAsia="굴림체" w:hAnsi="굴림체" w:hint="eastAsia"/>
          <w:bCs/>
          <w:sz w:val="22"/>
          <w:szCs w:val="22"/>
        </w:rPr>
        <w:t>를 반복한다.</w:t>
      </w:r>
    </w:p>
    <w:p w14:paraId="0923E2E8" w14:textId="5461A583" w:rsidR="00F20951" w:rsidRDefault="00D74DEF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11783E2" wp14:editId="3E2B4127">
            <wp:extent cx="4743450" cy="2867025"/>
            <wp:effectExtent l="0" t="0" r="0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1561E" w14:textId="3C2D5BB8" w:rsidR="00F20951" w:rsidRDefault="00F2095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12D15FFE" w14:textId="77777777" w:rsidR="00937D44" w:rsidRDefault="00937D4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B82F199" w14:textId="606F3C28" w:rsidR="00C271C3" w:rsidRDefault="00B94CF5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D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isplay </w:t>
      </w:r>
      <w:r>
        <w:rPr>
          <w:rFonts w:ascii="굴림체" w:eastAsia="굴림체" w:hAnsi="굴림체"/>
          <w:bCs/>
          <w:sz w:val="22"/>
          <w:szCs w:val="22"/>
        </w:rPr>
        <w:t>object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8C67BE">
        <w:rPr>
          <w:rFonts w:ascii="굴림체" w:eastAsia="굴림체" w:hAnsi="굴림체" w:hint="eastAsia"/>
          <w:bCs/>
          <w:sz w:val="22"/>
          <w:szCs w:val="22"/>
        </w:rPr>
        <w:t>Timer의 t</w:t>
      </w:r>
      <w:r w:rsidR="008C67BE">
        <w:rPr>
          <w:rFonts w:ascii="굴림체" w:eastAsia="굴림체" w:hAnsi="굴림체"/>
          <w:bCs/>
          <w:sz w:val="22"/>
          <w:szCs w:val="22"/>
        </w:rPr>
        <w:t>ick 함수</w:t>
      </w:r>
      <w:r w:rsidR="008C67BE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>
        <w:rPr>
          <w:rFonts w:ascii="굴림체" w:eastAsia="굴림체" w:hAnsi="굴림체" w:hint="eastAsia"/>
          <w:bCs/>
          <w:sz w:val="22"/>
          <w:szCs w:val="22"/>
        </w:rPr>
        <w:t>측정한 시간</w:t>
      </w:r>
      <w:r w:rsidR="00986D73">
        <w:rPr>
          <w:rFonts w:ascii="굴림체" w:eastAsia="굴림체" w:hAnsi="굴림체" w:hint="eastAsia"/>
          <w:bCs/>
          <w:sz w:val="22"/>
          <w:szCs w:val="22"/>
        </w:rPr>
        <w:t>(</w:t>
      </w:r>
      <w:r w:rsidR="00986D73">
        <w:rPr>
          <w:rFonts w:ascii="굴림체" w:eastAsia="굴림체" w:hAnsi="굴림체"/>
          <w:bCs/>
          <w:sz w:val="22"/>
          <w:szCs w:val="22"/>
        </w:rPr>
        <w:t>minutes, seconds)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을 </w:t>
      </w:r>
      <w:r w:rsidR="00986D73">
        <w:rPr>
          <w:rFonts w:ascii="굴림체" w:eastAsia="굴림체" w:hAnsi="굴림체" w:hint="eastAsia"/>
          <w:bCs/>
          <w:sz w:val="22"/>
          <w:szCs w:val="22"/>
        </w:rPr>
        <w:t xml:space="preserve">받아 </w:t>
      </w:r>
      <w:r w:rsidR="008C67BE">
        <w:rPr>
          <w:rFonts w:ascii="굴림체" w:eastAsia="굴림체" w:hAnsi="굴림체" w:hint="eastAsia"/>
          <w:bCs/>
          <w:sz w:val="22"/>
          <w:szCs w:val="22"/>
        </w:rPr>
        <w:t xml:space="preserve">콘솔창에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출력하는 </w:t>
      </w:r>
      <w:r w:rsidR="00615FAD">
        <w:rPr>
          <w:rFonts w:ascii="굴림체" w:eastAsia="굴림체" w:hAnsi="굴림체" w:hint="eastAsia"/>
          <w:bCs/>
          <w:sz w:val="22"/>
          <w:szCs w:val="22"/>
        </w:rPr>
        <w:t>함수</w:t>
      </w:r>
      <w:r w:rsidR="00986D73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986D73">
        <w:rPr>
          <w:rFonts w:ascii="굴림체" w:eastAsia="굴림체" w:hAnsi="굴림체"/>
          <w:bCs/>
          <w:sz w:val="22"/>
          <w:szCs w:val="22"/>
        </w:rPr>
        <w:t>print</w:t>
      </w:r>
      <w:r w:rsidR="0047790C">
        <w:rPr>
          <w:rFonts w:ascii="굴림체" w:eastAsia="굴림체" w:hAnsi="굴림체" w:hint="eastAsia"/>
          <w:bCs/>
          <w:sz w:val="22"/>
          <w:szCs w:val="22"/>
        </w:rPr>
        <w:t>를 가진다.</w:t>
      </w:r>
    </w:p>
    <w:p w14:paraId="18171EC5" w14:textId="73151992" w:rsidR="00F20951" w:rsidRDefault="00C271C3" w:rsidP="00663F04">
      <w:pPr>
        <w:rPr>
          <w:rFonts w:ascii="굴림체" w:eastAsia="굴림체" w:hAnsi="굴림체"/>
          <w:bCs/>
          <w:sz w:val="22"/>
          <w:szCs w:val="22"/>
        </w:rPr>
      </w:pPr>
      <w:r w:rsidRPr="00C271C3">
        <w:rPr>
          <w:noProof/>
        </w:rPr>
        <w:t xml:space="preserve"> </w:t>
      </w:r>
      <w:r>
        <w:rPr>
          <w:noProof/>
        </w:rPr>
        <w:drawing>
          <wp:inline distT="0" distB="0" distL="0" distR="0" wp14:anchorId="41CBE1FF" wp14:editId="20D4FA9F">
            <wp:extent cx="1937441" cy="2124075"/>
            <wp:effectExtent l="0" t="0" r="571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40153" cy="2127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9FD0E" w14:textId="1358DCFE" w:rsidR="00F20951" w:rsidRDefault="00F2095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322B0CC" w14:textId="580D5458" w:rsidR="00245228" w:rsidRPr="00DC070B" w:rsidRDefault="00245228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위의 기능들을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D862E4">
        <w:rPr>
          <w:rFonts w:ascii="굴림체" w:eastAsia="굴림체" w:hAnsi="굴림체" w:hint="eastAsia"/>
          <w:bCs/>
          <w:sz w:val="22"/>
          <w:szCs w:val="22"/>
        </w:rPr>
        <w:t>수행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하면서 </w:t>
      </w:r>
      <w:r>
        <w:rPr>
          <w:rFonts w:ascii="굴림체" w:eastAsia="굴림체" w:hAnsi="굴림체"/>
          <w:bCs/>
          <w:sz w:val="22"/>
          <w:szCs w:val="22"/>
        </w:rPr>
        <w:t>stopwatch</w:t>
      </w:r>
      <w:r w:rsidR="00D862E4">
        <w:rPr>
          <w:rFonts w:ascii="굴림체" w:eastAsia="굴림체" w:hAnsi="굴림체" w:hint="eastAsia"/>
          <w:bCs/>
          <w:sz w:val="22"/>
          <w:szCs w:val="22"/>
        </w:rPr>
        <w:t>로 동작한다</w:t>
      </w:r>
      <w:r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6A43C02C" w14:textId="2D984AD4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467B6ECC" w14:textId="10EB5704" w:rsidR="00F753B9" w:rsidRDefault="00F753B9" w:rsidP="00663F04">
      <w:pPr>
        <w:rPr>
          <w:rFonts w:ascii="굴림체" w:eastAsia="굴림체" w:hAnsi="굴림체"/>
          <w:b/>
          <w:sz w:val="22"/>
          <w:szCs w:val="22"/>
        </w:rPr>
      </w:pPr>
    </w:p>
    <w:p w14:paraId="640C631A" w14:textId="02469EB9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7DE038E2" w14:textId="3DDA2597" w:rsidR="005661D7" w:rsidRDefault="00670CDB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74E0DF67" wp14:editId="1561AEEB">
            <wp:extent cx="4808220" cy="3866816"/>
            <wp:effectExtent l="0" t="0" r="0" b="63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9367" cy="3875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863C4" w14:textId="1AB24237" w:rsidR="009C5B98" w:rsidRDefault="002915EE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시간이 잘 출력되고 있음을 볼 수 있다.</w:t>
      </w:r>
    </w:p>
    <w:p w14:paraId="4C389F29" w14:textId="6F0D186E" w:rsidR="002915EE" w:rsidRDefault="003C7BCF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646F28C6" wp14:editId="1AF76BDB">
            <wp:extent cx="5400040" cy="2287905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9CB32" w14:textId="108A65BC" w:rsidR="002915EE" w:rsidRDefault="003C7BCF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Button</w:t>
      </w:r>
      <w:r>
        <w:rPr>
          <w:rFonts w:ascii="굴림체" w:eastAsia="굴림체" w:hAnsi="굴림체" w:hint="eastAsia"/>
          <w:sz w:val="22"/>
          <w:szCs w:val="22"/>
        </w:rPr>
        <w:t>을 누르면 멈추는 것도 확인할 수 있다.</w:t>
      </w:r>
    </w:p>
    <w:p w14:paraId="0AA3C983" w14:textId="77777777" w:rsidR="00B22A4C" w:rsidRDefault="00B22A4C" w:rsidP="00663F04">
      <w:pPr>
        <w:rPr>
          <w:rFonts w:ascii="굴림체" w:eastAsia="굴림체" w:hAnsi="굴림체"/>
          <w:b/>
          <w:sz w:val="22"/>
          <w:szCs w:val="22"/>
        </w:rPr>
      </w:pPr>
    </w:p>
    <w:p w14:paraId="24904203" w14:textId="6B35D11A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2DBBA7E8" w14:textId="77777777" w:rsidR="00FD0158" w:rsidRDefault="00FD0158" w:rsidP="00FD0158">
      <w:pPr>
        <w:rPr>
          <w:rFonts w:ascii="굴림체" w:eastAsia="굴림체" w:hAnsi="굴림체"/>
          <w:sz w:val="22"/>
          <w:szCs w:val="22"/>
        </w:rPr>
      </w:pPr>
    </w:p>
    <w:p w14:paraId="04ADBDA2" w14:textId="4F8419BC" w:rsidR="008A3241" w:rsidRPr="002915EE" w:rsidRDefault="002915EE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전 </w:t>
      </w:r>
      <w:r w:rsidR="00A87733">
        <w:rPr>
          <w:rFonts w:ascii="굴림체" w:eastAsia="굴림체" w:hAnsi="굴림체"/>
          <w:bCs/>
          <w:sz w:val="22"/>
          <w:szCs w:val="22"/>
        </w:rPr>
        <w:t>lab 8</w:t>
      </w:r>
      <w:r>
        <w:rPr>
          <w:rFonts w:ascii="굴림체" w:eastAsia="굴림체" w:hAnsi="굴림체" w:hint="eastAsia"/>
          <w:bCs/>
          <w:sz w:val="22"/>
          <w:szCs w:val="22"/>
        </w:rPr>
        <w:t>과제</w:t>
      </w:r>
      <w:r w:rsidR="00D26C95">
        <w:rPr>
          <w:rFonts w:ascii="굴림체" w:eastAsia="굴림체" w:hAnsi="굴림체" w:hint="eastAsia"/>
          <w:bCs/>
          <w:sz w:val="22"/>
          <w:szCs w:val="22"/>
        </w:rPr>
        <w:t>도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잘 되었지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미 </w:t>
      </w:r>
      <w:r w:rsidR="005B050C">
        <w:rPr>
          <w:rFonts w:ascii="굴림체" w:eastAsia="굴림체" w:hAnsi="굴림체" w:hint="eastAsia"/>
          <w:bCs/>
          <w:sz w:val="22"/>
          <w:szCs w:val="22"/>
        </w:rPr>
        <w:t>예제를 연습하면서 실행해본 예제라</w:t>
      </w:r>
      <w:r w:rsidR="00A87733">
        <w:rPr>
          <w:rFonts w:ascii="굴림체" w:eastAsia="굴림체" w:hAnsi="굴림체" w:hint="eastAsia"/>
          <w:bCs/>
          <w:sz w:val="22"/>
          <w:szCs w:val="22"/>
        </w:rPr>
        <w:t xml:space="preserve"> 추가 과제</w:t>
      </w:r>
      <w:r w:rsidR="005B050C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4E3DBF">
        <w:rPr>
          <w:rFonts w:ascii="굴림체" w:eastAsia="굴림체" w:hAnsi="굴림체" w:hint="eastAsia"/>
          <w:bCs/>
          <w:sz w:val="22"/>
          <w:szCs w:val="22"/>
        </w:rPr>
        <w:t>보고서를 작성</w:t>
      </w:r>
      <w:r w:rsidR="00FF15AE">
        <w:rPr>
          <w:rFonts w:ascii="굴림체" w:eastAsia="굴림체" w:hAnsi="굴림체" w:hint="eastAsia"/>
          <w:bCs/>
          <w:sz w:val="22"/>
          <w:szCs w:val="22"/>
        </w:rPr>
        <w:t>했다.</w:t>
      </w:r>
      <w:r w:rsidR="00E457CA">
        <w:rPr>
          <w:rFonts w:ascii="굴림체" w:eastAsia="굴림체" w:hAnsi="굴림체"/>
          <w:bCs/>
          <w:sz w:val="22"/>
          <w:szCs w:val="22"/>
        </w:rPr>
        <w:t xml:space="preserve"> </w:t>
      </w:r>
      <w:r w:rsidR="00E457CA">
        <w:rPr>
          <w:rFonts w:ascii="굴림체" w:eastAsia="굴림체" w:hAnsi="굴림체" w:hint="eastAsia"/>
          <w:bCs/>
          <w:sz w:val="22"/>
          <w:szCs w:val="22"/>
        </w:rPr>
        <w:t>시간이 잘 흐르는 것을 볼 수 있었고,</w:t>
      </w:r>
      <w:r w:rsidR="006972D2">
        <w:rPr>
          <w:rFonts w:ascii="굴림체" w:eastAsia="굴림체" w:hAnsi="굴림체"/>
          <w:bCs/>
          <w:sz w:val="22"/>
          <w:szCs w:val="22"/>
        </w:rPr>
        <w:t xml:space="preserve"> </w:t>
      </w:r>
      <w:r w:rsidR="00781D5E">
        <w:rPr>
          <w:rFonts w:ascii="굴림체" w:eastAsia="굴림체" w:hAnsi="굴림체" w:hint="eastAsia"/>
          <w:bCs/>
          <w:sz w:val="22"/>
          <w:szCs w:val="22"/>
        </w:rPr>
        <w:t xml:space="preserve">button </w:t>
      </w:r>
      <w:r w:rsidR="00781D5E">
        <w:rPr>
          <w:rFonts w:ascii="굴림체" w:eastAsia="굴림체" w:hAnsi="굴림체"/>
          <w:bCs/>
          <w:sz w:val="22"/>
          <w:szCs w:val="22"/>
        </w:rPr>
        <w:t>Generate</w:t>
      </w:r>
      <w:r w:rsidR="00781D5E"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 w:rsidR="00781D5E"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통해 버튼이 눌리면 다른 </w:t>
      </w:r>
      <w:r w:rsidR="00781D5E">
        <w:rPr>
          <w:rFonts w:ascii="굴림체" w:eastAsia="굴림체" w:hAnsi="굴림체"/>
          <w:bCs/>
          <w:sz w:val="22"/>
          <w:szCs w:val="22"/>
        </w:rPr>
        <w:t>state</w:t>
      </w:r>
      <w:r w:rsidR="00781D5E">
        <w:rPr>
          <w:rFonts w:ascii="굴림체" w:eastAsia="굴림체" w:hAnsi="굴림체" w:hint="eastAsia"/>
          <w:bCs/>
          <w:sz w:val="22"/>
          <w:szCs w:val="22"/>
        </w:rPr>
        <w:t>로 이동하는 것도 확인할 수 있었다.</w:t>
      </w:r>
      <w:r w:rsidR="00781D5E">
        <w:rPr>
          <w:rFonts w:ascii="굴림체" w:eastAsia="굴림체" w:hAnsi="굴림체"/>
          <w:bCs/>
          <w:sz w:val="22"/>
          <w:szCs w:val="22"/>
        </w:rPr>
        <w:t xml:space="preserve"> </w:t>
      </w:r>
      <w:r w:rsidR="006972D2">
        <w:rPr>
          <w:rFonts w:ascii="굴림체" w:eastAsia="굴림체" w:hAnsi="굴림체" w:hint="eastAsia"/>
          <w:bCs/>
          <w:sz w:val="22"/>
          <w:szCs w:val="22"/>
        </w:rPr>
        <w:t>강의자료를 따라</w:t>
      </w:r>
      <w:r w:rsidR="006972D2">
        <w:rPr>
          <w:rFonts w:ascii="굴림체" w:eastAsia="굴림체" w:hAnsi="굴림체"/>
          <w:bCs/>
          <w:sz w:val="22"/>
          <w:szCs w:val="22"/>
        </w:rPr>
        <w:t xml:space="preserve"> </w:t>
      </w:r>
      <w:r w:rsidR="006972D2">
        <w:rPr>
          <w:rFonts w:ascii="굴림체" w:eastAsia="굴림체" w:hAnsi="굴림체" w:hint="eastAsia"/>
          <w:bCs/>
          <w:sz w:val="22"/>
          <w:szCs w:val="22"/>
        </w:rPr>
        <w:t>해본 것이기 때문에 큰 어려움없이 해볼 수 있었다.</w:t>
      </w:r>
    </w:p>
    <w:p w14:paraId="25A5981B" w14:textId="77777777" w:rsidR="00D82118" w:rsidRPr="002C430C" w:rsidRDefault="00D82118" w:rsidP="00663F04">
      <w:pPr>
        <w:rPr>
          <w:rFonts w:ascii="굴림체" w:eastAsia="굴림체" w:hAnsi="굴림체"/>
          <w:b/>
          <w:sz w:val="22"/>
          <w:szCs w:val="22"/>
        </w:rPr>
      </w:pPr>
    </w:p>
    <w:p w14:paraId="6C9024A4" w14:textId="7FB321CF" w:rsidR="00663F04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t>부록</w:t>
      </w:r>
    </w:p>
    <w:p w14:paraId="162510DE" w14:textId="186A98E0" w:rsidR="00DE0B97" w:rsidRPr="00DE0B97" w:rsidRDefault="00DE0B97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프로그램 폴더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별도 첨부</w:t>
      </w:r>
    </w:p>
    <w:sectPr w:rsidR="00DE0B97" w:rsidRPr="00DE0B9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A210E" w14:textId="77777777" w:rsidR="003B6B65" w:rsidRDefault="003B6B65" w:rsidP="00796A88">
      <w:r>
        <w:separator/>
      </w:r>
    </w:p>
  </w:endnote>
  <w:endnote w:type="continuationSeparator" w:id="0">
    <w:p w14:paraId="7C43CE87" w14:textId="77777777" w:rsidR="003B6B65" w:rsidRDefault="003B6B65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6DCF3" w14:textId="77777777" w:rsidR="003B6B65" w:rsidRDefault="003B6B65" w:rsidP="00796A88">
      <w:r>
        <w:separator/>
      </w:r>
    </w:p>
  </w:footnote>
  <w:footnote w:type="continuationSeparator" w:id="0">
    <w:p w14:paraId="4102BD77" w14:textId="77777777" w:rsidR="003B6B65" w:rsidRDefault="003B6B65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7676E76"/>
    <w:multiLevelType w:val="hybridMultilevel"/>
    <w:tmpl w:val="A582E80A"/>
    <w:lvl w:ilvl="0" w:tplc="DDBE6F3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366520947">
    <w:abstractNumId w:val="0"/>
  </w:num>
  <w:num w:numId="2" w16cid:durableId="15096377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nO6Y3F0frMd50e2r3mkWU8G3CVDQQvmrM6H6IRGHnJuQrnjG6x6oQczBuWbHzACBoJk5MaJvA5OMxXr0rKO1nQ==" w:salt="jnHcERKihcBCVSKcyXzyfw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0491B"/>
    <w:rsid w:val="00015C1B"/>
    <w:rsid w:val="00016307"/>
    <w:rsid w:val="000517FA"/>
    <w:rsid w:val="00057D2E"/>
    <w:rsid w:val="000607DD"/>
    <w:rsid w:val="0006317A"/>
    <w:rsid w:val="00066852"/>
    <w:rsid w:val="00085946"/>
    <w:rsid w:val="00094986"/>
    <w:rsid w:val="00096E0C"/>
    <w:rsid w:val="00097DEB"/>
    <w:rsid w:val="000A258A"/>
    <w:rsid w:val="000B3D38"/>
    <w:rsid w:val="000B7C79"/>
    <w:rsid w:val="000C4C39"/>
    <w:rsid w:val="000D4543"/>
    <w:rsid w:val="000E13B8"/>
    <w:rsid w:val="000E63F0"/>
    <w:rsid w:val="000F0E32"/>
    <w:rsid w:val="00117D1C"/>
    <w:rsid w:val="001200F7"/>
    <w:rsid w:val="001445D3"/>
    <w:rsid w:val="0016091C"/>
    <w:rsid w:val="00160B68"/>
    <w:rsid w:val="00166579"/>
    <w:rsid w:val="00170222"/>
    <w:rsid w:val="001720B9"/>
    <w:rsid w:val="00183BF1"/>
    <w:rsid w:val="00184591"/>
    <w:rsid w:val="001861B6"/>
    <w:rsid w:val="001869E1"/>
    <w:rsid w:val="001A2CEF"/>
    <w:rsid w:val="001A42A2"/>
    <w:rsid w:val="001B0B6A"/>
    <w:rsid w:val="001C3A1C"/>
    <w:rsid w:val="001C7D0B"/>
    <w:rsid w:val="001E16EF"/>
    <w:rsid w:val="001F30AF"/>
    <w:rsid w:val="001F7468"/>
    <w:rsid w:val="001F7680"/>
    <w:rsid w:val="00202FB7"/>
    <w:rsid w:val="00215AE7"/>
    <w:rsid w:val="00216DB3"/>
    <w:rsid w:val="0022106D"/>
    <w:rsid w:val="00232564"/>
    <w:rsid w:val="00243B1F"/>
    <w:rsid w:val="00245228"/>
    <w:rsid w:val="00252E21"/>
    <w:rsid w:val="00252F97"/>
    <w:rsid w:val="00253391"/>
    <w:rsid w:val="00253C2F"/>
    <w:rsid w:val="00261C16"/>
    <w:rsid w:val="00262D08"/>
    <w:rsid w:val="00264B70"/>
    <w:rsid w:val="0026748D"/>
    <w:rsid w:val="0027062F"/>
    <w:rsid w:val="0027375A"/>
    <w:rsid w:val="00277E6D"/>
    <w:rsid w:val="00282BAF"/>
    <w:rsid w:val="002915EE"/>
    <w:rsid w:val="00295678"/>
    <w:rsid w:val="002A3906"/>
    <w:rsid w:val="002B146B"/>
    <w:rsid w:val="002C119F"/>
    <w:rsid w:val="002C33B6"/>
    <w:rsid w:val="002C38B6"/>
    <w:rsid w:val="002C3ED3"/>
    <w:rsid w:val="002C430C"/>
    <w:rsid w:val="002E5630"/>
    <w:rsid w:val="002F53ED"/>
    <w:rsid w:val="00303EF7"/>
    <w:rsid w:val="00314611"/>
    <w:rsid w:val="003214B1"/>
    <w:rsid w:val="003442A7"/>
    <w:rsid w:val="00352E18"/>
    <w:rsid w:val="00377848"/>
    <w:rsid w:val="00393654"/>
    <w:rsid w:val="003A0817"/>
    <w:rsid w:val="003B4D3D"/>
    <w:rsid w:val="003B6B65"/>
    <w:rsid w:val="003C7BCF"/>
    <w:rsid w:val="003D2181"/>
    <w:rsid w:val="003D2432"/>
    <w:rsid w:val="003E337D"/>
    <w:rsid w:val="003E435B"/>
    <w:rsid w:val="003E61E4"/>
    <w:rsid w:val="003E7797"/>
    <w:rsid w:val="003F081E"/>
    <w:rsid w:val="004130C8"/>
    <w:rsid w:val="004376F9"/>
    <w:rsid w:val="00450BF1"/>
    <w:rsid w:val="00451B2E"/>
    <w:rsid w:val="00470B47"/>
    <w:rsid w:val="00470FCF"/>
    <w:rsid w:val="00476658"/>
    <w:rsid w:val="0047790C"/>
    <w:rsid w:val="00481399"/>
    <w:rsid w:val="00483C4C"/>
    <w:rsid w:val="00484733"/>
    <w:rsid w:val="00485E7B"/>
    <w:rsid w:val="00494FEF"/>
    <w:rsid w:val="00495B1B"/>
    <w:rsid w:val="00497950"/>
    <w:rsid w:val="004A0C64"/>
    <w:rsid w:val="004B168F"/>
    <w:rsid w:val="004B2C62"/>
    <w:rsid w:val="004C1758"/>
    <w:rsid w:val="004D6109"/>
    <w:rsid w:val="004E02F2"/>
    <w:rsid w:val="004E3DBF"/>
    <w:rsid w:val="004E55A4"/>
    <w:rsid w:val="00501A77"/>
    <w:rsid w:val="0050771E"/>
    <w:rsid w:val="00507DF2"/>
    <w:rsid w:val="0053343A"/>
    <w:rsid w:val="00535413"/>
    <w:rsid w:val="0055055E"/>
    <w:rsid w:val="00551ED0"/>
    <w:rsid w:val="00563ECD"/>
    <w:rsid w:val="00565614"/>
    <w:rsid w:val="005658B0"/>
    <w:rsid w:val="005661D7"/>
    <w:rsid w:val="005742A1"/>
    <w:rsid w:val="00577A49"/>
    <w:rsid w:val="00592E0C"/>
    <w:rsid w:val="00596529"/>
    <w:rsid w:val="005A2255"/>
    <w:rsid w:val="005A6512"/>
    <w:rsid w:val="005B050C"/>
    <w:rsid w:val="005B0D57"/>
    <w:rsid w:val="005B1688"/>
    <w:rsid w:val="005B206D"/>
    <w:rsid w:val="005B4A60"/>
    <w:rsid w:val="005B7C66"/>
    <w:rsid w:val="005D1E32"/>
    <w:rsid w:val="005D5801"/>
    <w:rsid w:val="005E25C8"/>
    <w:rsid w:val="005E52AA"/>
    <w:rsid w:val="005E5809"/>
    <w:rsid w:val="005E5A52"/>
    <w:rsid w:val="005F3FDA"/>
    <w:rsid w:val="005F5263"/>
    <w:rsid w:val="005F59F9"/>
    <w:rsid w:val="00600112"/>
    <w:rsid w:val="0060131F"/>
    <w:rsid w:val="00611985"/>
    <w:rsid w:val="006145BD"/>
    <w:rsid w:val="00615FAD"/>
    <w:rsid w:val="00622BC6"/>
    <w:rsid w:val="00623752"/>
    <w:rsid w:val="00637DF2"/>
    <w:rsid w:val="00637FA8"/>
    <w:rsid w:val="00643CB7"/>
    <w:rsid w:val="00644A32"/>
    <w:rsid w:val="00652593"/>
    <w:rsid w:val="0065657B"/>
    <w:rsid w:val="0065728B"/>
    <w:rsid w:val="006634C7"/>
    <w:rsid w:val="00663F04"/>
    <w:rsid w:val="0066408B"/>
    <w:rsid w:val="00666736"/>
    <w:rsid w:val="006667ED"/>
    <w:rsid w:val="00670CDB"/>
    <w:rsid w:val="006756F6"/>
    <w:rsid w:val="00680591"/>
    <w:rsid w:val="006829DF"/>
    <w:rsid w:val="00692295"/>
    <w:rsid w:val="00694E0C"/>
    <w:rsid w:val="00696F22"/>
    <w:rsid w:val="006972D2"/>
    <w:rsid w:val="006A0D10"/>
    <w:rsid w:val="006B2A01"/>
    <w:rsid w:val="006B3CEC"/>
    <w:rsid w:val="006B4B06"/>
    <w:rsid w:val="006D3696"/>
    <w:rsid w:val="006D56D4"/>
    <w:rsid w:val="006E43EC"/>
    <w:rsid w:val="006E6FF3"/>
    <w:rsid w:val="00701DB9"/>
    <w:rsid w:val="00703385"/>
    <w:rsid w:val="00713A8D"/>
    <w:rsid w:val="0072261A"/>
    <w:rsid w:val="00732C5D"/>
    <w:rsid w:val="007344EE"/>
    <w:rsid w:val="00735F62"/>
    <w:rsid w:val="007425F1"/>
    <w:rsid w:val="00743FF5"/>
    <w:rsid w:val="00747D8E"/>
    <w:rsid w:val="0075519E"/>
    <w:rsid w:val="00756C9E"/>
    <w:rsid w:val="007631CC"/>
    <w:rsid w:val="00767C4B"/>
    <w:rsid w:val="00781D5E"/>
    <w:rsid w:val="00792E20"/>
    <w:rsid w:val="00796A88"/>
    <w:rsid w:val="007B31AE"/>
    <w:rsid w:val="007B71B5"/>
    <w:rsid w:val="007B76EB"/>
    <w:rsid w:val="007C089B"/>
    <w:rsid w:val="007C1048"/>
    <w:rsid w:val="007C6D95"/>
    <w:rsid w:val="007D2748"/>
    <w:rsid w:val="007E5BB3"/>
    <w:rsid w:val="007F4F9F"/>
    <w:rsid w:val="00811DB3"/>
    <w:rsid w:val="00812B12"/>
    <w:rsid w:val="00813471"/>
    <w:rsid w:val="00821ADC"/>
    <w:rsid w:val="0082255E"/>
    <w:rsid w:val="00823D3E"/>
    <w:rsid w:val="008255F9"/>
    <w:rsid w:val="008339CE"/>
    <w:rsid w:val="008364C3"/>
    <w:rsid w:val="008452F3"/>
    <w:rsid w:val="00845F67"/>
    <w:rsid w:val="00852CDB"/>
    <w:rsid w:val="00861AE9"/>
    <w:rsid w:val="00864F34"/>
    <w:rsid w:val="008731DE"/>
    <w:rsid w:val="00874EFF"/>
    <w:rsid w:val="008854BC"/>
    <w:rsid w:val="00885E06"/>
    <w:rsid w:val="008971BE"/>
    <w:rsid w:val="00897B54"/>
    <w:rsid w:val="008A3241"/>
    <w:rsid w:val="008C67BE"/>
    <w:rsid w:val="008D067E"/>
    <w:rsid w:val="008E506A"/>
    <w:rsid w:val="008F1E61"/>
    <w:rsid w:val="008F3B91"/>
    <w:rsid w:val="008F70E0"/>
    <w:rsid w:val="00905043"/>
    <w:rsid w:val="009077F9"/>
    <w:rsid w:val="00927B7D"/>
    <w:rsid w:val="00930C35"/>
    <w:rsid w:val="00937D44"/>
    <w:rsid w:val="009568C6"/>
    <w:rsid w:val="00963BE3"/>
    <w:rsid w:val="009717FE"/>
    <w:rsid w:val="00973BCA"/>
    <w:rsid w:val="00973E75"/>
    <w:rsid w:val="009740F4"/>
    <w:rsid w:val="00974626"/>
    <w:rsid w:val="009752C8"/>
    <w:rsid w:val="00977C3F"/>
    <w:rsid w:val="00981713"/>
    <w:rsid w:val="00985506"/>
    <w:rsid w:val="00986D73"/>
    <w:rsid w:val="0099448D"/>
    <w:rsid w:val="0099666B"/>
    <w:rsid w:val="009A166D"/>
    <w:rsid w:val="009A22C3"/>
    <w:rsid w:val="009A4BCF"/>
    <w:rsid w:val="009B4CEC"/>
    <w:rsid w:val="009C5B98"/>
    <w:rsid w:val="009C5BC3"/>
    <w:rsid w:val="009E0DF7"/>
    <w:rsid w:val="009F6ACB"/>
    <w:rsid w:val="00A03845"/>
    <w:rsid w:val="00A11E5D"/>
    <w:rsid w:val="00A2337D"/>
    <w:rsid w:val="00A27023"/>
    <w:rsid w:val="00A3229B"/>
    <w:rsid w:val="00A343A5"/>
    <w:rsid w:val="00A51AA2"/>
    <w:rsid w:val="00A56277"/>
    <w:rsid w:val="00A67CB9"/>
    <w:rsid w:val="00A87733"/>
    <w:rsid w:val="00A87E21"/>
    <w:rsid w:val="00A970BF"/>
    <w:rsid w:val="00AA189E"/>
    <w:rsid w:val="00AA3C1E"/>
    <w:rsid w:val="00AA6B6A"/>
    <w:rsid w:val="00AB3499"/>
    <w:rsid w:val="00AB3CB2"/>
    <w:rsid w:val="00AB7E1A"/>
    <w:rsid w:val="00AC4BFB"/>
    <w:rsid w:val="00AC6063"/>
    <w:rsid w:val="00AD284E"/>
    <w:rsid w:val="00AD2D25"/>
    <w:rsid w:val="00AE3981"/>
    <w:rsid w:val="00AF21C6"/>
    <w:rsid w:val="00B040A7"/>
    <w:rsid w:val="00B10DB3"/>
    <w:rsid w:val="00B17C1A"/>
    <w:rsid w:val="00B22A4C"/>
    <w:rsid w:val="00B276D9"/>
    <w:rsid w:val="00B27D5A"/>
    <w:rsid w:val="00B32871"/>
    <w:rsid w:val="00B337DF"/>
    <w:rsid w:val="00B35AA9"/>
    <w:rsid w:val="00B44002"/>
    <w:rsid w:val="00B450E3"/>
    <w:rsid w:val="00B45791"/>
    <w:rsid w:val="00B47D87"/>
    <w:rsid w:val="00B55673"/>
    <w:rsid w:val="00B55F7A"/>
    <w:rsid w:val="00B576BA"/>
    <w:rsid w:val="00B6586D"/>
    <w:rsid w:val="00B82DF2"/>
    <w:rsid w:val="00B94CF5"/>
    <w:rsid w:val="00B977F5"/>
    <w:rsid w:val="00BA3401"/>
    <w:rsid w:val="00BA41FB"/>
    <w:rsid w:val="00BC1657"/>
    <w:rsid w:val="00BC353E"/>
    <w:rsid w:val="00BC4521"/>
    <w:rsid w:val="00BC48FC"/>
    <w:rsid w:val="00BC5A9C"/>
    <w:rsid w:val="00BD2F3D"/>
    <w:rsid w:val="00BD5613"/>
    <w:rsid w:val="00BE0930"/>
    <w:rsid w:val="00BE548C"/>
    <w:rsid w:val="00BE69DF"/>
    <w:rsid w:val="00C041D5"/>
    <w:rsid w:val="00C04267"/>
    <w:rsid w:val="00C04C18"/>
    <w:rsid w:val="00C243FD"/>
    <w:rsid w:val="00C271C3"/>
    <w:rsid w:val="00C377FF"/>
    <w:rsid w:val="00C50EB6"/>
    <w:rsid w:val="00C57C90"/>
    <w:rsid w:val="00C6123B"/>
    <w:rsid w:val="00C77DF9"/>
    <w:rsid w:val="00C84BA9"/>
    <w:rsid w:val="00C92883"/>
    <w:rsid w:val="00C96DA2"/>
    <w:rsid w:val="00C97226"/>
    <w:rsid w:val="00CB526E"/>
    <w:rsid w:val="00CD0D33"/>
    <w:rsid w:val="00CD14A1"/>
    <w:rsid w:val="00CE41AF"/>
    <w:rsid w:val="00D025FE"/>
    <w:rsid w:val="00D148A4"/>
    <w:rsid w:val="00D14AD4"/>
    <w:rsid w:val="00D21B76"/>
    <w:rsid w:val="00D26C95"/>
    <w:rsid w:val="00D27EFE"/>
    <w:rsid w:val="00D30E2E"/>
    <w:rsid w:val="00D33E44"/>
    <w:rsid w:val="00D575A4"/>
    <w:rsid w:val="00D63F50"/>
    <w:rsid w:val="00D65D4B"/>
    <w:rsid w:val="00D74DEF"/>
    <w:rsid w:val="00D75A5D"/>
    <w:rsid w:val="00D82118"/>
    <w:rsid w:val="00D862E4"/>
    <w:rsid w:val="00D9059F"/>
    <w:rsid w:val="00DA22BE"/>
    <w:rsid w:val="00DC070B"/>
    <w:rsid w:val="00DC579E"/>
    <w:rsid w:val="00DD4D95"/>
    <w:rsid w:val="00DE0323"/>
    <w:rsid w:val="00DE0B97"/>
    <w:rsid w:val="00DE2F8D"/>
    <w:rsid w:val="00DF061A"/>
    <w:rsid w:val="00E10326"/>
    <w:rsid w:val="00E26639"/>
    <w:rsid w:val="00E36A24"/>
    <w:rsid w:val="00E41A77"/>
    <w:rsid w:val="00E457CA"/>
    <w:rsid w:val="00E45C1B"/>
    <w:rsid w:val="00E46716"/>
    <w:rsid w:val="00E55A08"/>
    <w:rsid w:val="00E56442"/>
    <w:rsid w:val="00E56E67"/>
    <w:rsid w:val="00E72850"/>
    <w:rsid w:val="00E72B44"/>
    <w:rsid w:val="00E7511B"/>
    <w:rsid w:val="00E94F52"/>
    <w:rsid w:val="00E97247"/>
    <w:rsid w:val="00EA1069"/>
    <w:rsid w:val="00EA3946"/>
    <w:rsid w:val="00EA6A03"/>
    <w:rsid w:val="00EC1113"/>
    <w:rsid w:val="00EC3A29"/>
    <w:rsid w:val="00EC6903"/>
    <w:rsid w:val="00ED06BD"/>
    <w:rsid w:val="00ED493B"/>
    <w:rsid w:val="00ED5274"/>
    <w:rsid w:val="00ED5E95"/>
    <w:rsid w:val="00EE11D7"/>
    <w:rsid w:val="00EE4344"/>
    <w:rsid w:val="00EE6D0A"/>
    <w:rsid w:val="00EF1738"/>
    <w:rsid w:val="00EF36F6"/>
    <w:rsid w:val="00F0421B"/>
    <w:rsid w:val="00F10B35"/>
    <w:rsid w:val="00F10FA4"/>
    <w:rsid w:val="00F11EF4"/>
    <w:rsid w:val="00F20951"/>
    <w:rsid w:val="00F3041A"/>
    <w:rsid w:val="00F30652"/>
    <w:rsid w:val="00F33F4A"/>
    <w:rsid w:val="00F52673"/>
    <w:rsid w:val="00F5704C"/>
    <w:rsid w:val="00F753B9"/>
    <w:rsid w:val="00F827E9"/>
    <w:rsid w:val="00F9138A"/>
    <w:rsid w:val="00F92077"/>
    <w:rsid w:val="00F932AA"/>
    <w:rsid w:val="00F95565"/>
    <w:rsid w:val="00FA380D"/>
    <w:rsid w:val="00FA44D2"/>
    <w:rsid w:val="00FA5635"/>
    <w:rsid w:val="00FB26F5"/>
    <w:rsid w:val="00FB564C"/>
    <w:rsid w:val="00FB6020"/>
    <w:rsid w:val="00FC2789"/>
    <w:rsid w:val="00FC693E"/>
    <w:rsid w:val="00FD0158"/>
    <w:rsid w:val="00FD259F"/>
    <w:rsid w:val="00FD788D"/>
    <w:rsid w:val="00FE4AA1"/>
    <w:rsid w:val="00FE525F"/>
    <w:rsid w:val="00FE5AFA"/>
    <w:rsid w:val="00FF15AE"/>
    <w:rsid w:val="00FF6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015C1B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8854BC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015C1B"/>
    <w:rPr>
      <w:rFonts w:ascii="굴림" w:eastAsia="굴림" w:hAnsi="굴림" w:cs="굴림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87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9</TotalTime>
  <Pages>5</Pages>
  <Words>171</Words>
  <Characters>975</Characters>
  <Application>Microsoft Office Word</Application>
  <DocSecurity>8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311</cp:revision>
  <dcterms:created xsi:type="dcterms:W3CDTF">2020-02-11T01:34:00Z</dcterms:created>
  <dcterms:modified xsi:type="dcterms:W3CDTF">2022-05-02T05:11:00Z</dcterms:modified>
</cp:coreProperties>
</file>